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390D" w:rsidRDefault="00364572">
      <w:pPr>
        <w:pStyle w:val="Title"/>
      </w:pPr>
      <w:r>
        <w:t>Untitled</w:t>
      </w:r>
    </w:p>
    <w:p w:rsidR="00A7390D" w:rsidRDefault="00364572">
      <w:pPr>
        <w:pStyle w:val="Author"/>
      </w:pPr>
      <w:r>
        <w:t>Alene Onion</w:t>
      </w:r>
    </w:p>
    <w:p w:rsidR="00A7390D" w:rsidRDefault="00364572">
      <w:pPr>
        <w:pStyle w:val="Date"/>
      </w:pPr>
      <w:r>
        <w:t>May 15, 2019</w:t>
      </w:r>
    </w:p>
    <w:p w:rsidR="00A7390D" w:rsidRPr="00405B88" w:rsidRDefault="00364572" w:rsidP="00405B88">
      <w:pPr>
        <w:pStyle w:val="Heading2"/>
      </w:pPr>
      <w:bookmarkStart w:id="0" w:name="r-markdown"/>
      <w:bookmarkEnd w:id="0"/>
      <w:r w:rsidRPr="00405B88">
        <w:t>R Markdown</w:t>
      </w:r>
    </w:p>
    <w:p w:rsidR="00A47B35" w:rsidRDefault="00A47B35" w:rsidP="00496BDA">
      <w:pPr>
        <w:pStyle w:val="FirstParagraph"/>
        <w:sectPr w:rsidR="00A47B35" w:rsidSect="00244CF5">
          <w:pgSz w:w="12240" w:h="15840"/>
          <w:pgMar w:top="792" w:right="720" w:bottom="720" w:left="720" w:header="720" w:footer="720" w:gutter="0"/>
          <w:cols w:num="3" w:space="675"/>
        </w:sectPr>
      </w:pPr>
    </w:p>
    <w:p w:rsidR="00A7390D" w:rsidRPr="00274CB3" w:rsidRDefault="00364572" w:rsidP="00496BDA">
      <w:pPr>
        <w:pStyle w:val="FirstParagraph"/>
      </w:pPr>
      <w:r w:rsidRPr="00C82813">
        <w:t>This</w:t>
      </w:r>
      <w:r w:rsidRPr="002274EE">
        <w:t xml:space="preserve"> is an R Markdown document. Markdown is a simple formatting </w:t>
      </w:r>
      <w:r w:rsidRPr="002274EE">
        <w:t xml:space="preserve">syntax for authoring HTML, PDF, and MS Word documents. For </w:t>
      </w:r>
      <w:r w:rsidRPr="002274EE">
        <w:t xml:space="preserve">more details on using R Markdown see </w:t>
      </w:r>
      <w:hyperlink r:id="rId8">
        <w:r w:rsidRPr="002274EE">
          <w:t>http://rmarkdown.rstudio.com</w:t>
        </w:r>
      </w:hyperlink>
      <w:r w:rsidRPr="00274CB3">
        <w:t>.</w:t>
      </w:r>
    </w:p>
    <w:p w:rsidR="00A47B35" w:rsidRPr="00F054F1" w:rsidRDefault="00A47B35" w:rsidP="00496BDA">
      <w:pPr>
        <w:pStyle w:val="BodyText"/>
        <w:sectPr w:rsidR="00A47B35" w:rsidRPr="00F054F1" w:rsidSect="002868C3">
          <w:type w:val="continuous"/>
          <w:pgSz w:w="12240" w:h="15840"/>
          <w:pgMar w:top="720" w:right="720" w:bottom="720" w:left="720" w:header="720" w:footer="720" w:gutter="0"/>
          <w:cols w:num="3" w:space="675"/>
          <w:docGrid w:linePitch="326"/>
        </w:sectPr>
      </w:pPr>
    </w:p>
    <w:p w:rsidR="00A7390D" w:rsidRPr="00274CB3" w:rsidRDefault="00364572" w:rsidP="00496BDA">
      <w:pPr>
        <w:pStyle w:val="BodyText"/>
      </w:pPr>
      <w:r w:rsidRPr="002274EE">
        <w:t xml:space="preserve">When you click the Knit </w:t>
      </w:r>
      <w:proofErr w:type="gramStart"/>
      <w:r w:rsidRPr="002274EE">
        <w:t>button</w:t>
      </w:r>
      <w:proofErr w:type="gramEnd"/>
      <w:r w:rsidRPr="002274EE">
        <w:t xml:space="preserve"> a </w:t>
      </w:r>
      <w:r w:rsidRPr="00496BDA">
        <w:t>document</w:t>
      </w:r>
      <w:r w:rsidRPr="00B06A9C">
        <w:t xml:space="preserve"> will be generated that</w:t>
      </w:r>
      <w:r w:rsidRPr="002274EE">
        <w:t xml:space="preserve"> includes both co</w:t>
      </w:r>
      <w:bookmarkStart w:id="1" w:name="_GoBack"/>
      <w:bookmarkEnd w:id="1"/>
      <w:r w:rsidRPr="002274EE">
        <w:t xml:space="preserve">ntent as well as the </w:t>
      </w:r>
      <w:r w:rsidRPr="002274EE">
        <w:t xml:space="preserve">output of any embedded R code chunks within the document. You </w:t>
      </w:r>
      <w:r w:rsidRPr="002274EE">
        <w:t>can embed an R code chunk like this</w:t>
      </w:r>
      <w:r w:rsidRPr="00274CB3">
        <w:t>:</w:t>
      </w:r>
    </w:p>
    <w:p w:rsidR="00A47B35" w:rsidRDefault="00A47B35">
      <w:pPr>
        <w:pStyle w:val="SourceCode"/>
        <w:rPr>
          <w:rStyle w:val="KeywordTok"/>
        </w:rPr>
        <w:sectPr w:rsidR="00A47B35" w:rsidSect="002868C3">
          <w:type w:val="continuous"/>
          <w:pgSz w:w="12240" w:h="15840"/>
          <w:pgMar w:top="720" w:right="720" w:bottom="720" w:left="720" w:header="720" w:footer="720" w:gutter="0"/>
          <w:cols w:num="3" w:space="675"/>
          <w:docGrid w:linePitch="326"/>
        </w:sectPr>
      </w:pPr>
    </w:p>
    <w:p w:rsidR="00A7390D" w:rsidRDefault="0036457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A7390D" w:rsidRDefault="00364572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A7390D" w:rsidRPr="00405B88" w:rsidRDefault="00364572" w:rsidP="00405B88">
      <w:pPr>
        <w:pStyle w:val="Heading2"/>
      </w:pPr>
      <w:bookmarkStart w:id="2" w:name="including-plots"/>
      <w:bookmarkEnd w:id="2"/>
      <w:r w:rsidRPr="00405B88">
        <w:t>Including Plots</w:t>
      </w:r>
    </w:p>
    <w:p w:rsidR="00A7390D" w:rsidRDefault="00364572" w:rsidP="00496BDA">
      <w:pPr>
        <w:pStyle w:val="FirstParagraph"/>
      </w:pPr>
      <w:r>
        <w:t>You can also embed plots, for example:</w:t>
      </w:r>
    </w:p>
    <w:p w:rsidR="00593B63" w:rsidRPr="00B5223E" w:rsidRDefault="00593B63" w:rsidP="00B5223E">
      <w:pPr>
        <w:pStyle w:val="Heading3"/>
      </w:pPr>
      <w:r w:rsidRPr="00B5223E">
        <w:t>Needed specially</w:t>
      </w:r>
    </w:p>
    <w:p w:rsidR="00A7390D" w:rsidRDefault="00364572" w:rsidP="00496BDA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unk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390D" w:rsidRDefault="00364572" w:rsidP="00496BDA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</w:t>
      </w:r>
      <w:r>
        <w:t>chunk to prevent printing of the R code that generated the plot.</w:t>
      </w:r>
    </w:p>
    <w:sectPr w:rsidR="00A7390D" w:rsidSect="002868C3">
      <w:type w:val="continuous"/>
      <w:pgSz w:w="12240" w:h="15840"/>
      <w:pgMar w:top="720" w:right="720" w:bottom="720" w:left="720" w:header="720" w:footer="720" w:gutter="0"/>
      <w:cols w:num="3" w:space="67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57F93" w:rsidRDefault="00364572">
      <w:pPr>
        <w:spacing w:after="0"/>
      </w:pPr>
      <w:r>
        <w:separator/>
      </w:r>
    </w:p>
  </w:endnote>
  <w:endnote w:type="continuationSeparator" w:id="0">
    <w:p w:rsidR="00657F93" w:rsidRDefault="003645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7390D" w:rsidRDefault="00364572">
      <w:r>
        <w:separator/>
      </w:r>
    </w:p>
  </w:footnote>
  <w:footnote w:type="continuationSeparator" w:id="0">
    <w:p w:rsidR="00A7390D" w:rsidRDefault="003645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35844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51D033A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6D2EFDF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D99230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FC9ED0E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7656206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D9145D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79D09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EF23D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5980E79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3A8A"/>
    <w:rsid w:val="000D7739"/>
    <w:rsid w:val="00202E1A"/>
    <w:rsid w:val="002274EE"/>
    <w:rsid w:val="00244CF5"/>
    <w:rsid w:val="00274CB3"/>
    <w:rsid w:val="002868C3"/>
    <w:rsid w:val="002C12DE"/>
    <w:rsid w:val="002F2548"/>
    <w:rsid w:val="00364572"/>
    <w:rsid w:val="00405B88"/>
    <w:rsid w:val="00496BDA"/>
    <w:rsid w:val="004E29B3"/>
    <w:rsid w:val="004E7F6D"/>
    <w:rsid w:val="00590D07"/>
    <w:rsid w:val="00593B63"/>
    <w:rsid w:val="005F4D54"/>
    <w:rsid w:val="006320B4"/>
    <w:rsid w:val="00646048"/>
    <w:rsid w:val="00657F93"/>
    <w:rsid w:val="006E63A4"/>
    <w:rsid w:val="00784D58"/>
    <w:rsid w:val="008D6863"/>
    <w:rsid w:val="00933963"/>
    <w:rsid w:val="009E6D59"/>
    <w:rsid w:val="00A13DC3"/>
    <w:rsid w:val="00A47B35"/>
    <w:rsid w:val="00A7390D"/>
    <w:rsid w:val="00AC7932"/>
    <w:rsid w:val="00B06A9C"/>
    <w:rsid w:val="00B5223E"/>
    <w:rsid w:val="00B70199"/>
    <w:rsid w:val="00B85F0F"/>
    <w:rsid w:val="00B86B75"/>
    <w:rsid w:val="00BC48D5"/>
    <w:rsid w:val="00BC609D"/>
    <w:rsid w:val="00C36279"/>
    <w:rsid w:val="00C71606"/>
    <w:rsid w:val="00C82813"/>
    <w:rsid w:val="00DD3334"/>
    <w:rsid w:val="00DD7BC4"/>
    <w:rsid w:val="00E315A3"/>
    <w:rsid w:val="00E51585"/>
    <w:rsid w:val="00F054F1"/>
    <w:rsid w:val="00F76845"/>
    <w:rsid w:val="00F8365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A23BE01-B462-459F-AF5D-1F8C6DAA0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05B88"/>
    <w:pPr>
      <w:keepNext/>
      <w:keepLines/>
      <w:spacing w:after="0"/>
      <w:outlineLvl w:val="1"/>
    </w:pPr>
    <w:rPr>
      <w:rFonts w:ascii="Times New Roman" w:eastAsiaTheme="majorEastAsia" w:hAnsi="Times New Roman" w:cs="Times New Roman"/>
      <w:bCs/>
      <w:color w:val="D9D9D9" w:themeColor="background1" w:themeShade="D9"/>
    </w:rPr>
  </w:style>
  <w:style w:type="paragraph" w:styleId="Heading3">
    <w:name w:val="heading 3"/>
    <w:basedOn w:val="Normal"/>
    <w:next w:val="BodyText"/>
    <w:uiPriority w:val="9"/>
    <w:unhideWhenUsed/>
    <w:qFormat/>
    <w:rsid w:val="00B5223E"/>
    <w:pPr>
      <w:keepNext/>
      <w:keepLines/>
      <w:spacing w:after="26"/>
      <w:outlineLvl w:val="2"/>
    </w:pPr>
    <w:rPr>
      <w:rFonts w:ascii="Times New Roman" w:eastAsiaTheme="majorEastAsia" w:hAnsi="Times New Roman" w:cs="Times New Roman"/>
      <w:bCs/>
      <w:color w:val="FF0000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96BDA"/>
    <w:pPr>
      <w:spacing w:after="4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496BDA"/>
  </w:style>
  <w:style w:type="paragraph" w:customStyle="1" w:styleId="Compact">
    <w:name w:val="Compact"/>
    <w:basedOn w:val="BodyText"/>
    <w:qFormat/>
    <w:pPr>
      <w:spacing w:before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96BDA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EC84A6-ED51-46A3-971F-765F39DB3E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lene Onion</dc:creator>
  <cp:lastModifiedBy>Onion, Alene M (DEC)</cp:lastModifiedBy>
  <cp:revision>36</cp:revision>
  <dcterms:created xsi:type="dcterms:W3CDTF">2019-05-15T16:19:00Z</dcterms:created>
  <dcterms:modified xsi:type="dcterms:W3CDTF">2019-06-13T16:04:00Z</dcterms:modified>
</cp:coreProperties>
</file>